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ACBDB9" w14:textId="77777777" w:rsidR="00EA07F2" w:rsidRDefault="00EA07F2" w:rsidP="00DB7DCB">
      <w:pPr>
        <w:spacing w:after="80"/>
        <w:jc w:val="center"/>
        <w:rPr>
          <w:rFonts w:ascii="Times New Roman" w:hAnsi="Times New Roman"/>
          <w:b/>
          <w:sz w:val="24"/>
          <w:szCs w:val="24"/>
        </w:rPr>
      </w:pPr>
    </w:p>
    <w:p w14:paraId="04F72E1D" w14:textId="77777777" w:rsidR="002C6FED" w:rsidRPr="002C6FED" w:rsidRDefault="002C6FED" w:rsidP="00DB7DCB">
      <w:pPr>
        <w:spacing w:after="80"/>
        <w:rPr>
          <w:rFonts w:ascii="Times New Roman" w:hAnsi="Times New Roman" w:cs="Times New Roman"/>
          <w:b/>
          <w:sz w:val="24"/>
          <w:szCs w:val="24"/>
        </w:rPr>
      </w:pPr>
    </w:p>
    <w:p w14:paraId="19B0C217" w14:textId="70382711" w:rsidR="002C6FED" w:rsidRPr="002C6FED" w:rsidRDefault="002C6FED" w:rsidP="00DB7DCB">
      <w:pPr>
        <w:spacing w:after="8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ЗГОДА НА </w:t>
      </w:r>
      <w:r w:rsidR="001441B9">
        <w:rPr>
          <w:rFonts w:ascii="Times New Roman" w:hAnsi="Times New Roman"/>
          <w:b/>
          <w:sz w:val="24"/>
          <w:szCs w:val="24"/>
        </w:rPr>
        <w:t>ЗПРАЦЮВАННЯ</w:t>
      </w:r>
      <w:r>
        <w:rPr>
          <w:rFonts w:ascii="Times New Roman" w:hAnsi="Times New Roman"/>
          <w:b/>
          <w:sz w:val="24"/>
          <w:szCs w:val="24"/>
        </w:rPr>
        <w:t xml:space="preserve"> ПЕРСОНАЛЬНИХ ДАНИХ</w:t>
      </w:r>
    </w:p>
    <w:p w14:paraId="2D129EA2" w14:textId="77777777" w:rsidR="002C6FED" w:rsidRPr="002C6FED" w:rsidRDefault="002C6FED" w:rsidP="00DB7DCB">
      <w:pPr>
        <w:spacing w:after="80"/>
        <w:rPr>
          <w:rFonts w:ascii="Times New Roman" w:hAnsi="Times New Roman" w:cs="Times New Roman"/>
          <w:b/>
          <w:sz w:val="24"/>
          <w:szCs w:val="24"/>
        </w:rPr>
      </w:pPr>
    </w:p>
    <w:p w14:paraId="3E5C821F" w14:textId="77777777" w:rsidR="002C6FED" w:rsidRDefault="002C6FED" w:rsidP="00DB7DCB">
      <w:pPr>
        <w:spacing w:after="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Цим я,..............................................................................................(ім'я та прізвище), як</w:t>
      </w:r>
    </w:p>
    <w:p w14:paraId="7DF8ADDC" w14:textId="77777777" w:rsidR="00F229D1" w:rsidRDefault="002C6FED" w:rsidP="00DB7DCB">
      <w:pPr>
        <w:spacing w:after="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</w:p>
    <w:p w14:paraId="4832BF84" w14:textId="00D7E18B" w:rsidR="002C6FED" w:rsidRPr="002C6FED" w:rsidRDefault="002C6FED" w:rsidP="00DB7DCB">
      <w:pPr>
        <w:spacing w:after="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законний представник дитини/учня (ім'я та прізвище</w:t>
      </w:r>
      <w:r w:rsidR="00902085">
        <w:rPr>
          <w:rFonts w:ascii="Times New Roman" w:hAnsi="Times New Roman"/>
          <w:sz w:val="24"/>
          <w:szCs w:val="24"/>
          <w:lang w:val="cs-CZ"/>
        </w:rPr>
        <w:t>)</w:t>
      </w:r>
      <w:r>
        <w:rPr>
          <w:rFonts w:ascii="Times New Roman" w:hAnsi="Times New Roman"/>
          <w:sz w:val="24"/>
          <w:szCs w:val="24"/>
        </w:rPr>
        <w:t xml:space="preserve"> …………………………………………</w:t>
      </w:r>
    </w:p>
    <w:p w14:paraId="5DEA08B0" w14:textId="77777777" w:rsidR="002C6FED" w:rsidRPr="002C6FED" w:rsidRDefault="002C6FED" w:rsidP="00DB7DCB">
      <w:pPr>
        <w:spacing w:after="80"/>
        <w:rPr>
          <w:rFonts w:ascii="Times New Roman" w:hAnsi="Times New Roman" w:cs="Times New Roman"/>
          <w:sz w:val="24"/>
          <w:szCs w:val="24"/>
        </w:rPr>
      </w:pPr>
    </w:p>
    <w:p w14:paraId="765C2AB1" w14:textId="77777777" w:rsidR="002C6FED" w:rsidRPr="002C6FED" w:rsidRDefault="002C6FED" w:rsidP="00DB7DCB">
      <w:pPr>
        <w:spacing w:after="8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д а ю    з г о д у</w:t>
      </w:r>
    </w:p>
    <w:p w14:paraId="48DEB193" w14:textId="30B95BD8" w:rsidR="002C6FED" w:rsidRDefault="002C6FED" w:rsidP="00DB7DCB">
      <w:pPr>
        <w:spacing w:after="8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на </w:t>
      </w:r>
      <w:r w:rsidR="00902085">
        <w:rPr>
          <w:rFonts w:ascii="Times New Roman" w:hAnsi="Times New Roman"/>
          <w:b/>
          <w:sz w:val="24"/>
          <w:szCs w:val="24"/>
        </w:rPr>
        <w:t>зпрацювання</w:t>
      </w:r>
      <w:r>
        <w:rPr>
          <w:rFonts w:ascii="Times New Roman" w:hAnsi="Times New Roman"/>
          <w:b/>
          <w:sz w:val="24"/>
          <w:szCs w:val="24"/>
        </w:rPr>
        <w:t xml:space="preserve"> персональних даних,</w:t>
      </w:r>
    </w:p>
    <w:p w14:paraId="224F3630" w14:textId="77777777" w:rsidR="002C6FED" w:rsidRPr="002C6FED" w:rsidRDefault="002C6FED" w:rsidP="00DB7DCB">
      <w:pPr>
        <w:spacing w:after="8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3DE847C" w14:textId="2C81DD5E" w:rsidR="002C6FED" w:rsidRPr="00EA07F2" w:rsidRDefault="002C6FED" w:rsidP="00EA07F2">
      <w:pPr>
        <w:spacing w:after="80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/>
          <w:sz w:val="24"/>
          <w:szCs w:val="24"/>
        </w:rPr>
        <w:t>а саме – адміністратору персональних даних, яким є П</w:t>
      </w:r>
      <w:r w:rsidR="00902085">
        <w:rPr>
          <w:rFonts w:ascii="Times New Roman" w:hAnsi="Times New Roman"/>
          <w:sz w:val="24"/>
          <w:szCs w:val="24"/>
        </w:rPr>
        <w:t xml:space="preserve">очаткова </w:t>
      </w:r>
      <w:r>
        <w:rPr>
          <w:rFonts w:ascii="Times New Roman" w:hAnsi="Times New Roman"/>
          <w:sz w:val="24"/>
          <w:szCs w:val="24"/>
        </w:rPr>
        <w:t xml:space="preserve"> школа</w:t>
      </w:r>
      <w:r w:rsidR="00EA07F2">
        <w:rPr>
          <w:rFonts w:ascii="Times New Roman" w:hAnsi="Times New Roman"/>
          <w:sz w:val="24"/>
          <w:szCs w:val="24"/>
          <w:lang w:val="cs-CZ"/>
        </w:rPr>
        <w:t xml:space="preserve"> ZŠ a MŠ J. A. Komenského v Novém Strašecí, </w:t>
      </w:r>
      <w:r>
        <w:rPr>
          <w:rFonts w:ascii="Times New Roman" w:hAnsi="Times New Roman"/>
          <w:sz w:val="24"/>
          <w:szCs w:val="24"/>
        </w:rPr>
        <w:t xml:space="preserve">з юридичною адресою </w:t>
      </w:r>
      <w:r w:rsidR="00EA07F2">
        <w:rPr>
          <w:rFonts w:ascii="Times New Roman" w:hAnsi="Times New Roman"/>
          <w:sz w:val="24"/>
          <w:szCs w:val="24"/>
          <w:lang w:val="cs-CZ"/>
        </w:rPr>
        <w:t xml:space="preserve">Komenského nám. 209, Nové Strašecí </w:t>
      </w:r>
      <w:r w:rsidR="00EA07F2"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</w:rPr>
        <w:t xml:space="preserve">далі </w:t>
      </w:r>
      <w:proofErr w:type="gramStart"/>
      <w:r>
        <w:rPr>
          <w:rFonts w:ascii="Times New Roman" w:hAnsi="Times New Roman"/>
          <w:sz w:val="24"/>
          <w:szCs w:val="24"/>
        </w:rPr>
        <w:t>тільки «Адміністратор</w:t>
      </w:r>
      <w:proofErr w:type="gramEnd"/>
      <w:r>
        <w:rPr>
          <w:rFonts w:ascii="Times New Roman" w:hAnsi="Times New Roman"/>
          <w:sz w:val="24"/>
          <w:szCs w:val="24"/>
        </w:rPr>
        <w:t xml:space="preserve">»), для </w:t>
      </w:r>
      <w:r w:rsidR="00902085">
        <w:rPr>
          <w:rFonts w:ascii="Times New Roman" w:hAnsi="Times New Roman"/>
          <w:sz w:val="24"/>
          <w:szCs w:val="24"/>
        </w:rPr>
        <w:t>зпрацювання</w:t>
      </w:r>
      <w:r>
        <w:rPr>
          <w:rFonts w:ascii="Times New Roman" w:hAnsi="Times New Roman"/>
          <w:sz w:val="24"/>
          <w:szCs w:val="24"/>
        </w:rPr>
        <w:t xml:space="preserve"> наступних персональних даних моїх та про мою дитину згідно з положеннями європейського регламенту GDPR і </w:t>
      </w:r>
      <w:r w:rsidR="00902085">
        <w:rPr>
          <w:rFonts w:ascii="Times New Roman" w:hAnsi="Times New Roman"/>
          <w:sz w:val="24"/>
          <w:szCs w:val="24"/>
        </w:rPr>
        <w:t>постанови</w:t>
      </w:r>
      <w:r>
        <w:rPr>
          <w:rFonts w:ascii="Times New Roman" w:hAnsi="Times New Roman"/>
          <w:sz w:val="24"/>
          <w:szCs w:val="24"/>
        </w:rPr>
        <w:t xml:space="preserve"> школи про GDPR:</w:t>
      </w:r>
    </w:p>
    <w:p w14:paraId="1A8D79F7" w14:textId="77777777" w:rsidR="002C6FED" w:rsidRPr="002C6FED" w:rsidRDefault="002C6FED" w:rsidP="00DB7DCB">
      <w:pPr>
        <w:numPr>
          <w:ilvl w:val="0"/>
          <w:numId w:val="2"/>
        </w:numPr>
        <w:spacing w:after="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ім'я, прізвище дитини/учня,</w:t>
      </w:r>
    </w:p>
    <w:p w14:paraId="408CC84E" w14:textId="77777777" w:rsidR="002C6FED" w:rsidRPr="002C6FED" w:rsidRDefault="002C6FED" w:rsidP="00DB7DCB">
      <w:pPr>
        <w:numPr>
          <w:ilvl w:val="0"/>
          <w:numId w:val="2"/>
        </w:numPr>
        <w:spacing w:after="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фото (портрет) дитини/учня,</w:t>
      </w:r>
    </w:p>
    <w:p w14:paraId="73ED2E6D" w14:textId="77777777" w:rsidR="002C6FED" w:rsidRPr="002C6FED" w:rsidRDefault="002C6FED" w:rsidP="00DB7DCB">
      <w:pPr>
        <w:numPr>
          <w:ilvl w:val="0"/>
          <w:numId w:val="2"/>
        </w:numPr>
        <w:spacing w:after="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аудіо-запис,</w:t>
      </w:r>
    </w:p>
    <w:p w14:paraId="6D1B007C" w14:textId="77777777" w:rsidR="002C6FED" w:rsidRPr="002C6FED" w:rsidRDefault="002C6FED" w:rsidP="00DB7DCB">
      <w:pPr>
        <w:numPr>
          <w:ilvl w:val="0"/>
          <w:numId w:val="2"/>
        </w:numPr>
        <w:spacing w:after="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ідео-запис,</w:t>
      </w:r>
    </w:p>
    <w:p w14:paraId="3FEE7CAC" w14:textId="27FCBA70" w:rsidR="002C6FED" w:rsidRPr="002C6FED" w:rsidRDefault="002C6FED" w:rsidP="00DB7DCB">
      <w:pPr>
        <w:numPr>
          <w:ilvl w:val="0"/>
          <w:numId w:val="2"/>
        </w:numPr>
        <w:spacing w:after="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исьмові документи та інші прояви особистого характеру - художні роботи, твори, музичн</w:t>
      </w:r>
      <w:r w:rsidR="00902085">
        <w:rPr>
          <w:rFonts w:ascii="Times New Roman" w:hAnsi="Times New Roman"/>
          <w:sz w:val="24"/>
          <w:szCs w:val="24"/>
        </w:rPr>
        <w:t>і</w:t>
      </w:r>
      <w:r>
        <w:rPr>
          <w:rFonts w:ascii="Times New Roman" w:hAnsi="Times New Roman"/>
          <w:sz w:val="24"/>
          <w:szCs w:val="24"/>
        </w:rPr>
        <w:t xml:space="preserve"> виступи, створені дитиною/учнем,</w:t>
      </w:r>
    </w:p>
    <w:p w14:paraId="3B31B46B" w14:textId="521EBB84" w:rsidR="002C6FED" w:rsidRPr="002C6FED" w:rsidRDefault="002C6FED" w:rsidP="00DB7DCB">
      <w:pPr>
        <w:numPr>
          <w:ilvl w:val="0"/>
          <w:numId w:val="2"/>
        </w:numPr>
        <w:spacing w:after="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контактна </w:t>
      </w:r>
      <w:r w:rsidR="00902085">
        <w:rPr>
          <w:rFonts w:ascii="Times New Roman" w:hAnsi="Times New Roman"/>
          <w:sz w:val="24"/>
          <w:szCs w:val="24"/>
        </w:rPr>
        <w:t>адреса</w:t>
      </w:r>
      <w:r>
        <w:rPr>
          <w:rFonts w:ascii="Times New Roman" w:hAnsi="Times New Roman"/>
          <w:sz w:val="24"/>
          <w:szCs w:val="24"/>
        </w:rPr>
        <w:t xml:space="preserve"> законних представників для цілей організації виховання та навчання у школі, шкільному закладі (шкільна група продовженого дня, шкільна їдальня) - електронна пошта, телефонний номер, електронна поштова скринька</w:t>
      </w:r>
    </w:p>
    <w:p w14:paraId="7CE32FDB" w14:textId="796661EF" w:rsidR="002C6FED" w:rsidRPr="002C6FED" w:rsidRDefault="002C6FED" w:rsidP="00DB7DCB">
      <w:pPr>
        <w:numPr>
          <w:ilvl w:val="0"/>
          <w:numId w:val="2"/>
        </w:numPr>
        <w:spacing w:after="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контактна </w:t>
      </w:r>
      <w:r w:rsidR="00902085">
        <w:rPr>
          <w:rFonts w:ascii="Times New Roman" w:hAnsi="Times New Roman"/>
          <w:sz w:val="24"/>
          <w:szCs w:val="24"/>
        </w:rPr>
        <w:t>адреса</w:t>
      </w:r>
      <w:r>
        <w:rPr>
          <w:rFonts w:ascii="Times New Roman" w:hAnsi="Times New Roman"/>
          <w:sz w:val="24"/>
          <w:szCs w:val="24"/>
        </w:rPr>
        <w:t xml:space="preserve"> законних представників, яка не є тотожною з адресою дитини/учня (ім'я, прізвище, адреса, номер телефону),</w:t>
      </w:r>
    </w:p>
    <w:p w14:paraId="32AFCD3C" w14:textId="77777777" w:rsidR="002C6FED" w:rsidRPr="002C6FED" w:rsidRDefault="002C6FED" w:rsidP="00DB7DCB">
      <w:pPr>
        <w:numPr>
          <w:ilvl w:val="0"/>
          <w:numId w:val="2"/>
        </w:numPr>
        <w:spacing w:after="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компанія медичного страхування дитини/учня - з причини спілкування в рамках БіГП,</w:t>
      </w:r>
    </w:p>
    <w:p w14:paraId="1D614733" w14:textId="77777777" w:rsidR="002C6FED" w:rsidRPr="002C6FED" w:rsidRDefault="002C6FED" w:rsidP="00DB7DCB">
      <w:pPr>
        <w:numPr>
          <w:ilvl w:val="0"/>
          <w:numId w:val="2"/>
        </w:numPr>
        <w:spacing w:after="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тан здоров'я учня.</w:t>
      </w:r>
    </w:p>
    <w:p w14:paraId="37F51F2F" w14:textId="572D1262" w:rsidR="002C6FED" w:rsidRPr="002C6FED" w:rsidRDefault="002C6FED" w:rsidP="00DB7DCB">
      <w:pPr>
        <w:spacing w:after="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Особисті дані будуть </w:t>
      </w:r>
      <w:r w:rsidR="00902085">
        <w:rPr>
          <w:rFonts w:ascii="Times New Roman" w:hAnsi="Times New Roman"/>
          <w:sz w:val="24"/>
          <w:szCs w:val="24"/>
        </w:rPr>
        <w:t>зпрацьовані</w:t>
      </w:r>
      <w:r>
        <w:rPr>
          <w:rFonts w:ascii="Times New Roman" w:hAnsi="Times New Roman"/>
          <w:sz w:val="24"/>
          <w:szCs w:val="24"/>
        </w:rPr>
        <w:t xml:space="preserve"> протягом періоду навчання дитини/ учня у школі, на який надається згода законного представника на </w:t>
      </w:r>
      <w:r w:rsidR="00C758BF">
        <w:rPr>
          <w:rFonts w:ascii="Times New Roman" w:hAnsi="Times New Roman"/>
          <w:sz w:val="24"/>
          <w:szCs w:val="24"/>
        </w:rPr>
        <w:t>зпрацювання</w:t>
      </w:r>
      <w:r>
        <w:rPr>
          <w:rFonts w:ascii="Times New Roman" w:hAnsi="Times New Roman"/>
          <w:sz w:val="24"/>
          <w:szCs w:val="24"/>
        </w:rPr>
        <w:t xml:space="preserve"> персональних даних.</w:t>
      </w:r>
    </w:p>
    <w:p w14:paraId="51BA15A1" w14:textId="7E22A41A" w:rsidR="002C6FED" w:rsidRPr="002C6FED" w:rsidRDefault="002C6FED" w:rsidP="00DB7DCB">
      <w:pPr>
        <w:spacing w:after="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а вищезгада</w:t>
      </w:r>
      <w:r w:rsidR="00C758BF">
        <w:rPr>
          <w:rFonts w:ascii="Times New Roman" w:hAnsi="Times New Roman"/>
          <w:sz w:val="24"/>
          <w:szCs w:val="24"/>
        </w:rPr>
        <w:t xml:space="preserve">не зпрацювання </w:t>
      </w:r>
      <w:r>
        <w:rPr>
          <w:rFonts w:ascii="Times New Roman" w:hAnsi="Times New Roman"/>
          <w:sz w:val="24"/>
          <w:szCs w:val="24"/>
        </w:rPr>
        <w:t>персональних даних надаю своїм підписом вільну та однозначну згоду. Приймаю до відома, що згода є добровільною і може бути відкликана мною в будь-який час, наприклад, шляхом надіслання електронного повідомлення на електронну пошту</w:t>
      </w:r>
      <w:r w:rsidR="00EA07F2">
        <w:rPr>
          <w:rFonts w:ascii="Times New Roman" w:hAnsi="Times New Roman"/>
          <w:sz w:val="24"/>
          <w:szCs w:val="24"/>
          <w:lang w:val="cs-CZ"/>
        </w:rPr>
        <w:t xml:space="preserve"> </w:t>
      </w:r>
      <w:proofErr w:type="spellStart"/>
      <w:r w:rsidR="00EA07F2" w:rsidRPr="00EA07F2">
        <w:rPr>
          <w:rFonts w:ascii="Times New Roman" w:hAnsi="Times New Roman"/>
          <w:i/>
          <w:sz w:val="24"/>
          <w:szCs w:val="24"/>
          <w:lang w:val="cs-CZ"/>
        </w:rPr>
        <w:t>skola</w:t>
      </w:r>
      <w:r w:rsidR="00EA07F2" w:rsidRPr="00EA07F2">
        <w:rPr>
          <w:rFonts w:ascii="Times New Roman" w:hAnsi="Times New Roman" w:cs="Times New Roman"/>
          <w:i/>
          <w:sz w:val="24"/>
          <w:szCs w:val="24"/>
          <w:lang w:val="cs-CZ"/>
        </w:rPr>
        <w:t>@</w:t>
      </w:r>
      <w:r w:rsidR="00EA07F2" w:rsidRPr="00EA07F2">
        <w:rPr>
          <w:rFonts w:ascii="Times New Roman" w:hAnsi="Times New Roman"/>
          <w:i/>
          <w:sz w:val="24"/>
          <w:szCs w:val="24"/>
          <w:lang w:val="cs-CZ"/>
        </w:rPr>
        <w:t>zsnovestraci</w:t>
      </w:r>
      <w:proofErr w:type="spellEnd"/>
      <w:r w:rsidR="00EA07F2" w:rsidRPr="00EA07F2">
        <w:rPr>
          <w:rFonts w:ascii="Times New Roman" w:hAnsi="Times New Roman"/>
          <w:i/>
          <w:sz w:val="24"/>
          <w:szCs w:val="24"/>
          <w:lang w:val="cs-CZ"/>
        </w:rPr>
        <w:t>.</w:t>
      </w:r>
      <w:r w:rsidRPr="00EA07F2">
        <w:rPr>
          <w:rFonts w:ascii="Times New Roman" w:hAnsi="Times New Roman"/>
          <w:i/>
          <w:sz w:val="24"/>
          <w:szCs w:val="24"/>
        </w:rPr>
        <w:t>cz</w:t>
      </w:r>
      <w:r>
        <w:rPr>
          <w:rFonts w:ascii="Times New Roman" w:hAnsi="Times New Roman"/>
          <w:sz w:val="24"/>
          <w:szCs w:val="24"/>
        </w:rPr>
        <w:t xml:space="preserve">, електронним повідомленням у електронну поштову скриньку Адміністратора ІД </w:t>
      </w:r>
      <w:proofErr w:type="spellStart"/>
      <w:r w:rsidR="00EA07F2" w:rsidRPr="00EA07F2">
        <w:rPr>
          <w:rFonts w:ascii="Times New Roman" w:hAnsi="Times New Roman"/>
          <w:i/>
          <w:sz w:val="24"/>
          <w:szCs w:val="24"/>
          <w:lang w:val="cs-CZ"/>
        </w:rPr>
        <w:t>afasviu</w:t>
      </w:r>
      <w:proofErr w:type="spellEnd"/>
      <w:r>
        <w:rPr>
          <w:rFonts w:ascii="Times New Roman" w:hAnsi="Times New Roman"/>
          <w:sz w:val="24"/>
          <w:szCs w:val="24"/>
        </w:rPr>
        <w:t xml:space="preserve"> або листом на вказану вище юридичну адресу Адміністратора. </w:t>
      </w:r>
    </w:p>
    <w:p w14:paraId="6ADCAD3C" w14:textId="77777777" w:rsidR="002C6FED" w:rsidRPr="002C6FED" w:rsidRDefault="002C6FED" w:rsidP="00DB7DCB">
      <w:pPr>
        <w:spacing w:after="80"/>
        <w:jc w:val="both"/>
        <w:rPr>
          <w:rFonts w:ascii="Times New Roman" w:hAnsi="Times New Roman" w:cs="Times New Roman"/>
          <w:sz w:val="24"/>
          <w:szCs w:val="24"/>
        </w:rPr>
      </w:pPr>
    </w:p>
    <w:p w14:paraId="2EEEB848" w14:textId="77777777" w:rsidR="00E973F6" w:rsidRDefault="00E973F6" w:rsidP="00DB7DCB">
      <w:pPr>
        <w:spacing w:after="80"/>
        <w:jc w:val="both"/>
        <w:rPr>
          <w:rFonts w:ascii="Times New Roman" w:hAnsi="Times New Roman"/>
          <w:sz w:val="24"/>
          <w:szCs w:val="24"/>
        </w:rPr>
      </w:pPr>
    </w:p>
    <w:p w14:paraId="172061C6" w14:textId="77777777" w:rsidR="00E973F6" w:rsidRDefault="00E973F6" w:rsidP="00DB7DCB">
      <w:pPr>
        <w:spacing w:after="80"/>
        <w:jc w:val="both"/>
        <w:rPr>
          <w:rFonts w:ascii="Times New Roman" w:hAnsi="Times New Roman"/>
          <w:sz w:val="24"/>
          <w:szCs w:val="24"/>
        </w:rPr>
      </w:pPr>
    </w:p>
    <w:p w14:paraId="5053A492" w14:textId="77777777" w:rsidR="00E973F6" w:rsidRDefault="00E973F6" w:rsidP="00DB7DCB">
      <w:pPr>
        <w:spacing w:after="80"/>
        <w:jc w:val="both"/>
        <w:rPr>
          <w:rFonts w:ascii="Times New Roman" w:hAnsi="Times New Roman"/>
          <w:sz w:val="24"/>
          <w:szCs w:val="24"/>
        </w:rPr>
      </w:pPr>
    </w:p>
    <w:p w14:paraId="33DD655C" w14:textId="77777777" w:rsidR="00E973F6" w:rsidRDefault="00E973F6" w:rsidP="00DB7DCB">
      <w:pPr>
        <w:spacing w:after="80"/>
        <w:jc w:val="both"/>
        <w:rPr>
          <w:rFonts w:ascii="Times New Roman" w:hAnsi="Times New Roman"/>
          <w:sz w:val="24"/>
          <w:szCs w:val="24"/>
        </w:rPr>
      </w:pPr>
    </w:p>
    <w:p w14:paraId="4F86389D" w14:textId="70539B0B" w:rsidR="002C6FED" w:rsidRPr="002C6FED" w:rsidRDefault="00C758BF" w:rsidP="00DB7DCB">
      <w:pPr>
        <w:spacing w:after="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ідтверджую</w:t>
      </w:r>
      <w:r w:rsidR="002C6FED">
        <w:rPr>
          <w:rFonts w:ascii="Times New Roman" w:hAnsi="Times New Roman"/>
          <w:sz w:val="24"/>
          <w:szCs w:val="24"/>
        </w:rPr>
        <w:t xml:space="preserve">, що я </w:t>
      </w:r>
      <w:r>
        <w:rPr>
          <w:rFonts w:ascii="Times New Roman" w:hAnsi="Times New Roman"/>
          <w:sz w:val="24"/>
          <w:szCs w:val="24"/>
        </w:rPr>
        <w:t>розумію</w:t>
      </w:r>
      <w:r w:rsidR="002C6FED">
        <w:rPr>
          <w:rFonts w:ascii="Times New Roman" w:hAnsi="Times New Roman"/>
          <w:sz w:val="24"/>
          <w:szCs w:val="24"/>
        </w:rPr>
        <w:t>, що за директивою про охорон</w:t>
      </w:r>
      <w:r>
        <w:rPr>
          <w:rFonts w:ascii="Times New Roman" w:hAnsi="Times New Roman"/>
          <w:sz w:val="24"/>
          <w:szCs w:val="24"/>
        </w:rPr>
        <w:t>у</w:t>
      </w:r>
      <w:r w:rsidR="002C6FED">
        <w:rPr>
          <w:rFonts w:ascii="Times New Roman" w:hAnsi="Times New Roman"/>
          <w:sz w:val="24"/>
          <w:szCs w:val="24"/>
        </w:rPr>
        <w:t xml:space="preserve"> персональних даних я маю право:</w:t>
      </w:r>
    </w:p>
    <w:p w14:paraId="6B36AFBB" w14:textId="77777777" w:rsidR="002C6FED" w:rsidRPr="002C6FED" w:rsidRDefault="002C6FED" w:rsidP="00DB7DCB">
      <w:pPr>
        <w:numPr>
          <w:ilvl w:val="0"/>
          <w:numId w:val="3"/>
        </w:numPr>
        <w:spacing w:after="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у будь-який час відкликати свою згоду,</w:t>
      </w:r>
    </w:p>
    <w:p w14:paraId="2C008AD3" w14:textId="77777777" w:rsidR="002C6FED" w:rsidRPr="002C6FED" w:rsidRDefault="002C6FED" w:rsidP="00DB7DCB">
      <w:pPr>
        <w:numPr>
          <w:ilvl w:val="0"/>
          <w:numId w:val="3"/>
        </w:numPr>
        <w:spacing w:after="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имагати надання інформації про те, які персональні дані на підставі згоди обробляються,</w:t>
      </w:r>
    </w:p>
    <w:p w14:paraId="2BDA9E17" w14:textId="77777777" w:rsidR="002C6FED" w:rsidRPr="002C6FED" w:rsidRDefault="002C6FED" w:rsidP="00DB7DCB">
      <w:pPr>
        <w:numPr>
          <w:ilvl w:val="0"/>
          <w:numId w:val="3"/>
        </w:numPr>
        <w:spacing w:after="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имагати пояснень щодо обробки персональних даних,</w:t>
      </w:r>
    </w:p>
    <w:p w14:paraId="7CEF9F3C" w14:textId="77777777" w:rsidR="002C6FED" w:rsidRPr="002C6FED" w:rsidRDefault="002C6FED" w:rsidP="00DB7DCB">
      <w:pPr>
        <w:numPr>
          <w:ilvl w:val="0"/>
          <w:numId w:val="3"/>
        </w:numPr>
        <w:spacing w:after="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имагати надання доступу до цих даних, здійснення їх оновлення, виправлення або доповнення,</w:t>
      </w:r>
    </w:p>
    <w:p w14:paraId="0FBCBA8F" w14:textId="77777777" w:rsidR="002C6FED" w:rsidRPr="002C6FED" w:rsidRDefault="002C6FED" w:rsidP="00DB7DCB">
      <w:pPr>
        <w:numPr>
          <w:ilvl w:val="0"/>
          <w:numId w:val="3"/>
        </w:numPr>
        <w:spacing w:after="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имагати видалення цих персональних даних,</w:t>
      </w:r>
    </w:p>
    <w:p w14:paraId="564DB9DE" w14:textId="77777777" w:rsidR="002C6FED" w:rsidRPr="002C6FED" w:rsidRDefault="002C6FED" w:rsidP="00DB7DCB">
      <w:pPr>
        <w:numPr>
          <w:ilvl w:val="0"/>
          <w:numId w:val="3"/>
        </w:numPr>
        <w:spacing w:after="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имагати обмеження обробки персональних даних,</w:t>
      </w:r>
    </w:p>
    <w:p w14:paraId="7EE06325" w14:textId="526FD5E1" w:rsidR="002C6FED" w:rsidRPr="002C6FED" w:rsidRDefault="002C6FED" w:rsidP="00DB7DCB">
      <w:pPr>
        <w:numPr>
          <w:ilvl w:val="0"/>
          <w:numId w:val="3"/>
        </w:numPr>
        <w:spacing w:after="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у разі сумнівів щодо дотримання обов’язків, пов’язаних з обробкою персональних, звернутися до Адміністратора або зі скаргою у Управління  захисту персональних даних (</w:t>
      </w:r>
      <w:hyperlink r:id="rId10" w:history="1">
        <w:r>
          <w:rPr>
            <w:rStyle w:val="Hypertextovodkaz"/>
            <w:rFonts w:ascii="Times New Roman" w:hAnsi="Times New Roman"/>
            <w:sz w:val="24"/>
            <w:szCs w:val="24"/>
          </w:rPr>
          <w:t>www.uoou.cz</w:t>
        </w:r>
      </w:hyperlink>
      <w:r>
        <w:rPr>
          <w:rFonts w:ascii="Times New Roman" w:hAnsi="Times New Roman"/>
          <w:sz w:val="24"/>
          <w:szCs w:val="24"/>
        </w:rPr>
        <w:t>).</w:t>
      </w:r>
    </w:p>
    <w:p w14:paraId="0148790F" w14:textId="429ED2EB" w:rsidR="002C6FED" w:rsidRPr="002C6FED" w:rsidRDefault="002C6FED" w:rsidP="00DB7DCB">
      <w:pPr>
        <w:spacing w:after="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Далі підтверджую, що мене було поінформовано про те, що у разі виявлення або ж </w:t>
      </w:r>
      <w:r w:rsidR="001E5D18">
        <w:rPr>
          <w:rFonts w:ascii="Times New Roman" w:hAnsi="Times New Roman"/>
          <w:sz w:val="24"/>
          <w:szCs w:val="24"/>
        </w:rPr>
        <w:t>виникниня</w:t>
      </w:r>
      <w:r>
        <w:rPr>
          <w:rFonts w:ascii="Times New Roman" w:hAnsi="Times New Roman"/>
          <w:sz w:val="24"/>
          <w:szCs w:val="24"/>
        </w:rPr>
        <w:t xml:space="preserve"> підозри щодо того, що </w:t>
      </w:r>
      <w:r w:rsidR="001E5D18">
        <w:rPr>
          <w:rFonts w:ascii="Times New Roman" w:hAnsi="Times New Roman"/>
          <w:sz w:val="24"/>
          <w:szCs w:val="24"/>
        </w:rPr>
        <w:t>мої особисті дані зпрацьовуються не зхідно правил</w:t>
      </w:r>
      <w:r>
        <w:rPr>
          <w:rFonts w:ascii="Times New Roman" w:hAnsi="Times New Roman"/>
          <w:sz w:val="24"/>
          <w:szCs w:val="24"/>
        </w:rPr>
        <w:t xml:space="preserve"> охорон</w:t>
      </w:r>
      <w:r w:rsidR="001E5D18">
        <w:rPr>
          <w:rFonts w:ascii="Times New Roman" w:hAnsi="Times New Roman"/>
          <w:sz w:val="24"/>
          <w:szCs w:val="24"/>
        </w:rPr>
        <w:t>и</w:t>
      </w:r>
      <w:r>
        <w:rPr>
          <w:rFonts w:ascii="Times New Roman" w:hAnsi="Times New Roman"/>
          <w:sz w:val="24"/>
          <w:szCs w:val="24"/>
        </w:rPr>
        <w:t xml:space="preserve"> приватного та особистого життя або суперечить законодавству, зокрема якщо дані є неточними з урахуванням мети їх </w:t>
      </w:r>
      <w:r w:rsidR="001E5D18">
        <w:rPr>
          <w:rFonts w:ascii="Times New Roman" w:hAnsi="Times New Roman"/>
          <w:sz w:val="24"/>
          <w:szCs w:val="24"/>
        </w:rPr>
        <w:t>зпрацювання</w:t>
      </w:r>
      <w:r>
        <w:rPr>
          <w:rFonts w:ascii="Times New Roman" w:hAnsi="Times New Roman"/>
          <w:sz w:val="24"/>
          <w:szCs w:val="24"/>
        </w:rPr>
        <w:t>, то я можу звернутися до Адміністратора або обробника з вимогою усунути виниклий стан.</w:t>
      </w:r>
    </w:p>
    <w:p w14:paraId="5458D63E" w14:textId="77777777" w:rsidR="002C6FED" w:rsidRPr="002C6FED" w:rsidRDefault="002C6FED" w:rsidP="00DB7DCB">
      <w:pPr>
        <w:spacing w:after="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ідписом я одночасно підтверджую, що інші особи, які мають право здійснювати батьківську відповідальність і права законного представника дитини (наприклад, другий законний представник) були із наданням такої згоди ознайомлені і також з нею погоджуються.</w:t>
      </w:r>
    </w:p>
    <w:p w14:paraId="6F1FDF4A" w14:textId="049A0486" w:rsidR="002C6FED" w:rsidRPr="00EA07F2" w:rsidRDefault="002C6FED" w:rsidP="00DB7DCB">
      <w:pPr>
        <w:spacing w:after="80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/>
          <w:sz w:val="24"/>
          <w:szCs w:val="24"/>
        </w:rPr>
        <w:t xml:space="preserve">Більше детальну інформацію про те, як Адміністратор </w:t>
      </w:r>
      <w:r w:rsidR="001E5D18">
        <w:rPr>
          <w:rFonts w:ascii="Times New Roman" w:hAnsi="Times New Roman"/>
          <w:sz w:val="24"/>
          <w:szCs w:val="24"/>
        </w:rPr>
        <w:t>зпрацьовує</w:t>
      </w:r>
      <w:r>
        <w:rPr>
          <w:rFonts w:ascii="Times New Roman" w:hAnsi="Times New Roman"/>
          <w:sz w:val="24"/>
          <w:szCs w:val="24"/>
        </w:rPr>
        <w:t xml:space="preserve"> персональні дані, можна , знайти у документі Декларація про захист </w:t>
      </w:r>
      <w:r w:rsidR="001E5D18">
        <w:rPr>
          <w:rFonts w:ascii="Times New Roman" w:hAnsi="Times New Roman"/>
          <w:sz w:val="24"/>
          <w:szCs w:val="24"/>
        </w:rPr>
        <w:t>особистих</w:t>
      </w:r>
      <w:r>
        <w:rPr>
          <w:rFonts w:ascii="Times New Roman" w:hAnsi="Times New Roman"/>
          <w:sz w:val="24"/>
          <w:szCs w:val="24"/>
        </w:rPr>
        <w:t xml:space="preserve"> даних. Документ доступний в електронній формі на вищезгаданому веб-сайті Адміністратора, або ж у письмовій формі у будові за юридичною адресою Адміністратора, - у офісі секретаріату школи. Функцію уповноваженої особи з питань захисту персональних даних виконує</w:t>
      </w:r>
      <w:r w:rsidR="00EA07F2">
        <w:rPr>
          <w:rFonts w:ascii="Times New Roman" w:hAnsi="Times New Roman"/>
          <w:sz w:val="24"/>
          <w:szCs w:val="24"/>
          <w:lang w:val="cs-CZ"/>
        </w:rPr>
        <w:t xml:space="preserve"> Roman Šmíd</w:t>
      </w:r>
      <w:r>
        <w:rPr>
          <w:rFonts w:ascii="Times New Roman" w:hAnsi="Times New Roman"/>
          <w:sz w:val="24"/>
          <w:szCs w:val="24"/>
        </w:rPr>
        <w:t>, особа, призначена діяти від імені уповноваженого:</w:t>
      </w:r>
      <w:r w:rsidR="00EA07F2">
        <w:rPr>
          <w:rFonts w:ascii="Times New Roman" w:hAnsi="Times New Roman"/>
          <w:sz w:val="24"/>
          <w:szCs w:val="24"/>
          <w:lang w:val="cs-CZ"/>
        </w:rPr>
        <w:t xml:space="preserve"> </w:t>
      </w:r>
      <w:r w:rsidR="00EA07F2" w:rsidRPr="00C135C9">
        <w:rPr>
          <w:rFonts w:ascii="Times New Roman" w:hAnsi="Times New Roman"/>
          <w:i/>
          <w:sz w:val="24"/>
          <w:szCs w:val="24"/>
          <w:lang w:val="cs-CZ"/>
        </w:rPr>
        <w:t>Mgr. Petr Chochola</w:t>
      </w:r>
      <w:r>
        <w:rPr>
          <w:rFonts w:ascii="Times New Roman" w:hAnsi="Times New Roman"/>
          <w:sz w:val="24"/>
          <w:szCs w:val="24"/>
        </w:rPr>
        <w:t xml:space="preserve"> тел: </w:t>
      </w:r>
      <w:r w:rsidR="00EA07F2" w:rsidRPr="00C135C9">
        <w:rPr>
          <w:rFonts w:ascii="Times New Roman" w:hAnsi="Times New Roman"/>
          <w:i/>
          <w:sz w:val="24"/>
          <w:szCs w:val="24"/>
          <w:lang w:val="cs-CZ"/>
        </w:rPr>
        <w:t>311 240 40</w:t>
      </w:r>
      <w:r w:rsidR="00C135C9" w:rsidRPr="00C135C9">
        <w:rPr>
          <w:rFonts w:ascii="Times New Roman" w:hAnsi="Times New Roman"/>
          <w:i/>
          <w:sz w:val="24"/>
          <w:szCs w:val="24"/>
          <w:lang w:val="cs-CZ"/>
        </w:rPr>
        <w:t>1</w:t>
      </w:r>
      <w:r w:rsidR="00EA07F2">
        <w:rPr>
          <w:rFonts w:ascii="Times New Roman" w:hAnsi="Times New Roman"/>
          <w:sz w:val="24"/>
          <w:szCs w:val="24"/>
          <w:lang w:val="cs-CZ"/>
        </w:rPr>
        <w:t xml:space="preserve">, </w:t>
      </w:r>
      <w:r>
        <w:rPr>
          <w:rFonts w:ascii="Times New Roman" w:hAnsi="Times New Roman"/>
          <w:sz w:val="24"/>
          <w:szCs w:val="24"/>
        </w:rPr>
        <w:t xml:space="preserve">електронна пошта: </w:t>
      </w:r>
      <w:r w:rsidR="00EA07F2">
        <w:rPr>
          <w:rFonts w:ascii="Times New Roman" w:hAnsi="Times New Roman"/>
          <w:sz w:val="24"/>
          <w:szCs w:val="24"/>
          <w:lang w:val="cs-CZ"/>
        </w:rPr>
        <w:t>petr.chochola</w:t>
      </w:r>
      <w:r w:rsidR="00EA07F2" w:rsidRPr="00EA07F2">
        <w:rPr>
          <w:rFonts w:ascii="Times New Roman" w:hAnsi="Times New Roman" w:cs="Times New Roman"/>
          <w:i/>
          <w:sz w:val="24"/>
          <w:szCs w:val="24"/>
          <w:lang w:val="cs-CZ"/>
        </w:rPr>
        <w:t>@</w:t>
      </w:r>
      <w:r w:rsidR="00EA07F2">
        <w:rPr>
          <w:rFonts w:ascii="Times New Roman" w:hAnsi="Times New Roman" w:cs="Times New Roman"/>
          <w:i/>
          <w:sz w:val="24"/>
          <w:szCs w:val="24"/>
          <w:lang w:val="cs-CZ"/>
        </w:rPr>
        <w:t>zsnovestraseci.cz.</w:t>
      </w:r>
    </w:p>
    <w:p w14:paraId="34C60C39" w14:textId="77777777" w:rsidR="002C6FED" w:rsidRDefault="002C6FED" w:rsidP="00DB7DCB">
      <w:pPr>
        <w:spacing w:after="80"/>
        <w:jc w:val="both"/>
        <w:rPr>
          <w:rFonts w:ascii="Times New Roman" w:hAnsi="Times New Roman" w:cs="Times New Roman"/>
          <w:sz w:val="24"/>
          <w:szCs w:val="24"/>
        </w:rPr>
      </w:pPr>
    </w:p>
    <w:p w14:paraId="2CCFC7BE" w14:textId="77777777" w:rsidR="00F229D1" w:rsidRPr="002C6FED" w:rsidRDefault="00F229D1" w:rsidP="00DB7DCB">
      <w:pPr>
        <w:spacing w:after="80"/>
        <w:jc w:val="both"/>
        <w:rPr>
          <w:rFonts w:ascii="Times New Roman" w:hAnsi="Times New Roman" w:cs="Times New Roman"/>
          <w:sz w:val="24"/>
          <w:szCs w:val="24"/>
        </w:rPr>
      </w:pPr>
    </w:p>
    <w:p w14:paraId="3A2E801E" w14:textId="77777777" w:rsidR="00F229D1" w:rsidRDefault="00F229D1" w:rsidP="00DB7DCB">
      <w:pPr>
        <w:spacing w:after="80"/>
        <w:jc w:val="both"/>
        <w:rPr>
          <w:rFonts w:ascii="Times New Roman" w:hAnsi="Times New Roman" w:cs="Times New Roman"/>
          <w:sz w:val="24"/>
          <w:szCs w:val="24"/>
        </w:rPr>
      </w:pPr>
    </w:p>
    <w:p w14:paraId="24F5CC4D" w14:textId="77777777" w:rsidR="00F229D1" w:rsidRDefault="00F229D1" w:rsidP="00DB7DCB">
      <w:pPr>
        <w:spacing w:after="80"/>
        <w:jc w:val="both"/>
        <w:rPr>
          <w:rFonts w:ascii="Times New Roman" w:hAnsi="Times New Roman" w:cs="Times New Roman"/>
          <w:sz w:val="24"/>
          <w:szCs w:val="24"/>
        </w:rPr>
      </w:pPr>
    </w:p>
    <w:p w14:paraId="04AB71CE" w14:textId="77777777" w:rsidR="00F229D1" w:rsidRDefault="00F229D1" w:rsidP="00DB7DCB">
      <w:pPr>
        <w:spacing w:after="80"/>
        <w:jc w:val="both"/>
        <w:rPr>
          <w:rFonts w:ascii="Times New Roman" w:hAnsi="Times New Roman" w:cs="Times New Roman"/>
          <w:sz w:val="24"/>
          <w:szCs w:val="24"/>
        </w:rPr>
      </w:pPr>
    </w:p>
    <w:p w14:paraId="4039986B" w14:textId="77777777" w:rsidR="002C6FED" w:rsidRPr="002C6FED" w:rsidRDefault="00F229D1" w:rsidP="00DB7DCB">
      <w:pPr>
        <w:spacing w:after="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ім'я та прізвище законного представника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підпис законного представника</w:t>
      </w:r>
    </w:p>
    <w:p w14:paraId="7C991DA1" w14:textId="77777777" w:rsidR="002C6FED" w:rsidRPr="002C6FED" w:rsidRDefault="002C6FED" w:rsidP="00DB7DCB">
      <w:pPr>
        <w:spacing w:after="8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друкованими літерами)</w:t>
      </w:r>
    </w:p>
    <w:sectPr w:rsidR="002C6FED" w:rsidRPr="002C6FED" w:rsidSect="00DB7DCB">
      <w:headerReference w:type="default" r:id="rId11"/>
      <w:footerReference w:type="default" r:id="rId12"/>
      <w:pgSz w:w="11900" w:h="16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5AA9D9" w14:textId="77777777" w:rsidR="00D06962" w:rsidRDefault="00D06962" w:rsidP="002C6FED">
      <w:pPr>
        <w:spacing w:after="0" w:line="240" w:lineRule="auto"/>
      </w:pPr>
      <w:r>
        <w:separator/>
      </w:r>
    </w:p>
  </w:endnote>
  <w:endnote w:type="continuationSeparator" w:id="0">
    <w:p w14:paraId="581BDD0D" w14:textId="77777777" w:rsidR="00D06962" w:rsidRDefault="00D06962" w:rsidP="002C6F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34676533"/>
      <w:docPartObj>
        <w:docPartGallery w:val="Page Numbers (Bottom of Page)"/>
        <w:docPartUnique/>
      </w:docPartObj>
    </w:sdtPr>
    <w:sdtEndPr/>
    <w:sdtContent>
      <w:p w14:paraId="2CD59C94" w14:textId="77777777" w:rsidR="002C6FED" w:rsidRDefault="002C6FED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E40A6">
          <w:rPr>
            <w:noProof/>
          </w:rPr>
          <w:t>3</w:t>
        </w:r>
        <w:r>
          <w:fldChar w:fldCharType="end"/>
        </w:r>
      </w:p>
    </w:sdtContent>
  </w:sdt>
  <w:p w14:paraId="19E4AD9D" w14:textId="77777777" w:rsidR="002C6FED" w:rsidRDefault="002C6FED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A51350" w14:textId="77777777" w:rsidR="00D06962" w:rsidRDefault="00D06962" w:rsidP="002C6FED">
      <w:pPr>
        <w:spacing w:after="0" w:line="240" w:lineRule="auto"/>
      </w:pPr>
      <w:r>
        <w:separator/>
      </w:r>
    </w:p>
  </w:footnote>
  <w:footnote w:type="continuationSeparator" w:id="0">
    <w:p w14:paraId="3A1B40F1" w14:textId="77777777" w:rsidR="00D06962" w:rsidRDefault="00D06962" w:rsidP="002C6F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3DFA52" w14:textId="77777777" w:rsidR="00EA07F2" w:rsidRPr="00EA07F2" w:rsidRDefault="00EA07F2" w:rsidP="00EA07F2">
    <w:pPr>
      <w:tabs>
        <w:tab w:val="left" w:pos="960"/>
        <w:tab w:val="center" w:pos="4816"/>
      </w:tabs>
      <w:spacing w:after="0" w:line="240" w:lineRule="auto"/>
      <w:rPr>
        <w:rFonts w:ascii="Times New Roman" w:hAnsi="Times New Roman" w:cs="Times New Roman"/>
        <w:b/>
        <w:szCs w:val="28"/>
      </w:rPr>
    </w:pPr>
    <w:bookmarkStart w:id="0" w:name="_Hlk98233024"/>
    <w:bookmarkStart w:id="1" w:name="_Hlk98233025"/>
    <w:r>
      <w:rPr>
        <w:rFonts w:ascii="Times New Roman" w:hAnsi="Times New Roman" w:cs="Times New Roman"/>
        <w:b/>
        <w:noProof/>
        <w:szCs w:val="28"/>
      </w:rPr>
      <w:drawing>
        <wp:anchor distT="0" distB="0" distL="114300" distR="114300" simplePos="0" relativeHeight="251658240" behindDoc="0" locked="0" layoutInCell="1" allowOverlap="1" wp14:anchorId="48DDC57B" wp14:editId="7EEDDF97">
          <wp:simplePos x="0" y="0"/>
          <wp:positionH relativeFrom="column">
            <wp:posOffset>242570</wp:posOffset>
          </wp:positionH>
          <wp:positionV relativeFrom="paragraph">
            <wp:posOffset>-81280</wp:posOffset>
          </wp:positionV>
          <wp:extent cx="1143000" cy="685800"/>
          <wp:effectExtent l="0" t="0" r="0" b="0"/>
          <wp:wrapNone/>
          <wp:docPr id="1" name="Obrázek 1" descr="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Times New Roman" w:hAnsi="Times New Roman" w:cs="Times New Roman"/>
        <w:b/>
        <w:szCs w:val="28"/>
      </w:rPr>
      <w:tab/>
    </w:r>
    <w:r>
      <w:rPr>
        <w:rFonts w:ascii="Times New Roman" w:hAnsi="Times New Roman" w:cs="Times New Roman"/>
        <w:b/>
        <w:szCs w:val="28"/>
      </w:rPr>
      <w:tab/>
    </w:r>
    <w:r w:rsidRPr="00EA07F2">
      <w:rPr>
        <w:rFonts w:ascii="Times New Roman" w:hAnsi="Times New Roman" w:cs="Times New Roman"/>
        <w:b/>
        <w:szCs w:val="28"/>
      </w:rPr>
      <w:t>Základní škola a mateřská škola J. A. Komenského</w:t>
    </w:r>
  </w:p>
  <w:p w14:paraId="09B90332" w14:textId="77777777" w:rsidR="00EA07F2" w:rsidRPr="00EA07F2" w:rsidRDefault="00EA07F2" w:rsidP="00EA07F2">
    <w:pPr>
      <w:spacing w:after="0" w:line="240" w:lineRule="auto"/>
      <w:jc w:val="center"/>
      <w:rPr>
        <w:rFonts w:ascii="Times New Roman" w:hAnsi="Times New Roman" w:cs="Times New Roman"/>
        <w:szCs w:val="28"/>
      </w:rPr>
    </w:pPr>
    <w:r w:rsidRPr="00EA07F2">
      <w:rPr>
        <w:rFonts w:ascii="Times New Roman" w:hAnsi="Times New Roman" w:cs="Times New Roman"/>
        <w:b/>
        <w:szCs w:val="28"/>
      </w:rPr>
      <w:t>v Novém Strašecí</w:t>
    </w:r>
  </w:p>
  <w:p w14:paraId="19BC4738" w14:textId="77777777" w:rsidR="00EA07F2" w:rsidRPr="00EA07F2" w:rsidRDefault="00EA07F2" w:rsidP="00EA07F2">
    <w:pPr>
      <w:spacing w:after="0" w:line="240" w:lineRule="auto"/>
      <w:jc w:val="center"/>
      <w:rPr>
        <w:rFonts w:ascii="Times New Roman" w:hAnsi="Times New Roman" w:cs="Times New Roman"/>
        <w:sz w:val="18"/>
      </w:rPr>
    </w:pPr>
    <w:r w:rsidRPr="00EA07F2">
      <w:rPr>
        <w:rFonts w:ascii="Times New Roman" w:hAnsi="Times New Roman" w:cs="Times New Roman"/>
        <w:sz w:val="18"/>
      </w:rPr>
      <w:t>Komenského nám. 209, 271 01 Nové Strašecí</w:t>
    </w:r>
  </w:p>
  <w:p w14:paraId="6704EFB5" w14:textId="77777777" w:rsidR="00EA07F2" w:rsidRPr="00EA07F2" w:rsidRDefault="00EA07F2" w:rsidP="00EA07F2">
    <w:pPr>
      <w:widowControl w:val="0"/>
      <w:spacing w:after="0" w:line="240" w:lineRule="auto"/>
      <w:jc w:val="center"/>
      <w:rPr>
        <w:rFonts w:ascii="Times New Roman" w:hAnsi="Times New Roman" w:cs="Times New Roman"/>
        <w:snapToGrid w:val="0"/>
        <w:sz w:val="18"/>
      </w:rPr>
    </w:pPr>
    <w:r w:rsidRPr="00EA07F2">
      <w:rPr>
        <w:rFonts w:ascii="Times New Roman" w:hAnsi="Times New Roman" w:cs="Times New Roman"/>
        <w:snapToGrid w:val="0"/>
        <w:sz w:val="18"/>
      </w:rPr>
      <w:t>tel. 311 240 400, e – mail: skola@zsnovestraseci.cz</w:t>
    </w:r>
    <w:bookmarkEnd w:id="0"/>
    <w:bookmarkEnd w:id="1"/>
  </w:p>
  <w:p w14:paraId="436CCDB8" w14:textId="77777777" w:rsidR="00EA07F2" w:rsidRDefault="00EA07F2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227BEA"/>
    <w:multiLevelType w:val="hybridMultilevel"/>
    <w:tmpl w:val="2BD85778"/>
    <w:lvl w:ilvl="0" w:tplc="674AF1AE">
      <w:start w:val="1"/>
      <w:numFmt w:val="bullet"/>
      <w:lvlText w:val="›"/>
      <w:lvlJc w:val="left"/>
      <w:pPr>
        <w:ind w:left="720" w:hanging="360"/>
      </w:pPr>
      <w:rPr>
        <w:rFonts w:ascii="Courier New" w:hAnsi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E06CD5"/>
    <w:multiLevelType w:val="hybridMultilevel"/>
    <w:tmpl w:val="D8F023A4"/>
    <w:lvl w:ilvl="0" w:tplc="674AF1AE">
      <w:start w:val="1"/>
      <w:numFmt w:val="bullet"/>
      <w:lvlText w:val="›"/>
      <w:lvlJc w:val="left"/>
      <w:pPr>
        <w:ind w:left="720" w:hanging="360"/>
      </w:pPr>
      <w:rPr>
        <w:rFonts w:ascii="Courier New" w:hAnsi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360977"/>
    <w:multiLevelType w:val="hybridMultilevel"/>
    <w:tmpl w:val="908249B4"/>
    <w:lvl w:ilvl="0" w:tplc="31F871C8">
      <w:start w:val="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MzM0NrQ0NzYwNzVQ0lEKTi0uzszPAykwrAUANL65qiwAAAA="/>
  </w:docVars>
  <w:rsids>
    <w:rsidRoot w:val="002C6FED"/>
    <w:rsid w:val="001441B9"/>
    <w:rsid w:val="001E5D18"/>
    <w:rsid w:val="002C6FED"/>
    <w:rsid w:val="003928D1"/>
    <w:rsid w:val="00594864"/>
    <w:rsid w:val="0075018B"/>
    <w:rsid w:val="008F7734"/>
    <w:rsid w:val="00902085"/>
    <w:rsid w:val="009B0661"/>
    <w:rsid w:val="00B2575D"/>
    <w:rsid w:val="00C135C9"/>
    <w:rsid w:val="00C758BF"/>
    <w:rsid w:val="00CE40A6"/>
    <w:rsid w:val="00D06962"/>
    <w:rsid w:val="00D2482D"/>
    <w:rsid w:val="00DB7DCB"/>
    <w:rsid w:val="00E973F6"/>
    <w:rsid w:val="00EA07F2"/>
    <w:rsid w:val="00F229D1"/>
    <w:rsid w:val="00F41A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56DC64D"/>
  <w15:docId w15:val="{046195C9-1539-42C6-B172-8864C4865C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C6FED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basedOn w:val="Standardnpsmoodstavce"/>
    <w:uiPriority w:val="99"/>
    <w:semiHidden/>
    <w:unhideWhenUsed/>
    <w:rsid w:val="002C6FE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2C6FED"/>
    <w:pPr>
      <w:spacing w:after="0"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2C6FED"/>
    <w:rPr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2C6FED"/>
    <w:rPr>
      <w:color w:val="0563C1" w:themeColor="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C6F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C6FED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2C6FE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2C6FED"/>
  </w:style>
  <w:style w:type="paragraph" w:styleId="Zpat">
    <w:name w:val="footer"/>
    <w:basedOn w:val="Normln"/>
    <w:link w:val="ZpatChar"/>
    <w:uiPriority w:val="99"/>
    <w:unhideWhenUsed/>
    <w:rsid w:val="002C6FE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2C6F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://www.uoou.cz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19F76572E19B84899C2CCDF11D857EE" ma:contentTypeVersion="7" ma:contentTypeDescription="Vytvoří nový dokument" ma:contentTypeScope="" ma:versionID="120015adf82b70c63a2d121481cc1e82">
  <xsd:schema xmlns:xsd="http://www.w3.org/2001/XMLSchema" xmlns:xs="http://www.w3.org/2001/XMLSchema" xmlns:p="http://schemas.microsoft.com/office/2006/metadata/properties" xmlns:ns2="8a1c2036-36f5-4773-a353-a11a7cdf52ae" xmlns:ns3="ff86a005-90fc-4239-839d-f3fabb62eb42" targetNamespace="http://schemas.microsoft.com/office/2006/metadata/properties" ma:root="true" ma:fieldsID="443cff66775eb5099b029a9ea61df43e" ns2:_="" ns3:_="">
    <xsd:import namespace="8a1c2036-36f5-4773-a353-a11a7cdf52ae"/>
    <xsd:import namespace="ff86a005-90fc-4239-839d-f3fabb62eb4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1c2036-36f5-4773-a353-a11a7cdf52a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6a005-90fc-4239-839d-f3fabb62eb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3A4CDA2-9D31-4EB0-95AD-0F6EBAEEE0B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534D0F0-1723-4F5E-9CBC-510C9011AF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1c2036-36f5-4773-a353-a11a7cdf52ae"/>
    <ds:schemaRef ds:uri="ff86a005-90fc-4239-839d-f3fabb62eb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E04B9B0-E1B0-4FCF-8806-601AD63C80B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55</Words>
  <Characters>3280</Characters>
  <Application>Microsoft Office Word</Application>
  <DocSecurity>0</DocSecurity>
  <Lines>27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NIDV</Company>
  <LinksUpToDate>false</LinksUpToDate>
  <CharactersWithSpaces>3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uščák Frýdová Hana</dc:creator>
  <cp:keywords/>
  <dc:description/>
  <cp:lastModifiedBy>Feshchak Myroslava</cp:lastModifiedBy>
  <cp:revision>3</cp:revision>
  <cp:lastPrinted>2022-03-15T11:50:00Z</cp:lastPrinted>
  <dcterms:created xsi:type="dcterms:W3CDTF">2022-03-16T09:44:00Z</dcterms:created>
  <dcterms:modified xsi:type="dcterms:W3CDTF">2022-03-16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9F76572E19B84899C2CCDF11D857EE</vt:lpwstr>
  </property>
</Properties>
</file>